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60DD8" w14:textId="565608D2" w:rsidR="00AD2DC6" w:rsidRPr="00524AA5" w:rsidRDefault="00524AA5">
      <w:pPr>
        <w:rPr>
          <w:rFonts w:ascii="Times New Roman" w:hAnsi="Times New Roman" w:cs="Times New Roman"/>
        </w:rPr>
      </w:pPr>
      <w:bookmarkStart w:id="0" w:name="_GoBack"/>
      <w:bookmarkEnd w:id="0"/>
      <w:r w:rsidRPr="00524AA5">
        <w:rPr>
          <w:rFonts w:ascii="Times New Roman" w:hAnsi="Times New Roman" w:cs="Times New Roman"/>
          <w:b/>
          <w:bCs/>
          <w:u w:val="single"/>
        </w:rPr>
        <w:t>Appendix A</w:t>
      </w:r>
      <w:r>
        <w:rPr>
          <w:rFonts w:ascii="Times New Roman" w:hAnsi="Times New Roman" w:cs="Times New Roman"/>
          <w:b/>
          <w:bCs/>
          <w:u w:val="single"/>
        </w:rPr>
        <w:t>:</w:t>
      </w:r>
      <w:r>
        <w:rPr>
          <w:rFonts w:ascii="Times New Roman" w:hAnsi="Times New Roman" w:cs="Times New Roman"/>
        </w:rPr>
        <w:t xml:space="preserve"> Objectives and goals of r</w:t>
      </w:r>
      <w:r w:rsidRPr="00524AA5">
        <w:rPr>
          <w:rFonts w:ascii="Times New Roman" w:hAnsi="Times New Roman" w:cs="Times New Roman"/>
        </w:rPr>
        <w:t>esident Graduate Medical Education (GME) modules.</w:t>
      </w:r>
    </w:p>
    <w:p w14:paraId="3D9D5507" w14:textId="57D3C73B" w:rsidR="00524AA5" w:rsidRPr="00524AA5" w:rsidRDefault="00524AA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4AA5" w:rsidRPr="00524AA5" w14:paraId="7AD45A99" w14:textId="77777777" w:rsidTr="007E5282"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73B4EA" w14:textId="7B3A28CD" w:rsidR="00524AA5" w:rsidRPr="007E5282" w:rsidRDefault="00524AA5">
            <w:pPr>
              <w:rPr>
                <w:rFonts w:ascii="Times New Roman" w:hAnsi="Times New Roman" w:cs="Times New Roman"/>
                <w:b/>
                <w:bCs/>
                <w:i/>
                <w:iCs/>
                <w:color w:val="C00000"/>
              </w:rPr>
            </w:pPr>
            <w:r w:rsidRPr="007E5282">
              <w:rPr>
                <w:rFonts w:ascii="Times New Roman" w:hAnsi="Times New Roman" w:cs="Times New Roman"/>
                <w:b/>
                <w:bCs/>
                <w:i/>
                <w:iCs/>
                <w:color w:val="C00000"/>
              </w:rPr>
              <w:t>Module Title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F046AD" w14:textId="730704F7" w:rsidR="00524AA5" w:rsidRPr="007E5282" w:rsidRDefault="00524AA5">
            <w:pPr>
              <w:rPr>
                <w:rFonts w:ascii="Times New Roman" w:hAnsi="Times New Roman" w:cs="Times New Roman"/>
                <w:b/>
                <w:bCs/>
                <w:i/>
                <w:iCs/>
                <w:color w:val="C00000"/>
              </w:rPr>
            </w:pPr>
            <w:r w:rsidRPr="007E5282">
              <w:rPr>
                <w:rFonts w:ascii="Times New Roman" w:hAnsi="Times New Roman" w:cs="Times New Roman"/>
                <w:b/>
                <w:bCs/>
                <w:i/>
                <w:iCs/>
                <w:color w:val="C00000"/>
              </w:rPr>
              <w:t>Goals and Objectives</w:t>
            </w:r>
          </w:p>
        </w:tc>
      </w:tr>
      <w:tr w:rsidR="00524AA5" w:rsidRPr="00524AA5" w14:paraId="25AB9367" w14:textId="77777777" w:rsidTr="007E5282"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A4943F" w14:textId="3BD7D31E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Crew Resource Management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781001" w14:textId="233A9CF1" w:rsidR="00524AA5" w:rsidRPr="00524AA5" w:rsidRDefault="00524AA5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Review the origin of crew resource management.</w:t>
            </w:r>
          </w:p>
          <w:p w14:paraId="1CEBA498" w14:textId="77777777" w:rsidR="00524AA5" w:rsidRPr="00524AA5" w:rsidRDefault="00524AA5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Provide a toolkit of behaviors, skills, and tools for building a robust safety culture.</w:t>
            </w:r>
          </w:p>
          <w:p w14:paraId="13C79C33" w14:textId="77777777" w:rsidR="00524AA5" w:rsidRPr="00524AA5" w:rsidRDefault="00524AA5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Discuss standardized scripts to invite and communicate questions and concerns.</w:t>
            </w:r>
          </w:p>
          <w:p w14:paraId="27D807AF" w14:textId="4D84174A" w:rsidR="00524AA5" w:rsidRPr="00524AA5" w:rsidRDefault="00524AA5" w:rsidP="00524AA5">
            <w:pPr>
              <w:pStyle w:val="ListParagraph"/>
              <w:numPr>
                <w:ilvl w:val="0"/>
                <w:numId w:val="1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Reinforce how all team members are an integral part of the patient safety system.</w:t>
            </w:r>
          </w:p>
        </w:tc>
      </w:tr>
      <w:tr w:rsidR="007E5282" w:rsidRPr="00524AA5" w14:paraId="2E914A8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6783AE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2338C12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4AD615DD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2428D31" w14:textId="1F10195C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Joint Rounding and Paging Etiquett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C0617BC" w14:textId="77777777" w:rsidR="00524AA5" w:rsidRPr="00524AA5" w:rsidRDefault="00524AA5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Team rounding and points of emphasis</w:t>
            </w:r>
          </w:p>
          <w:p w14:paraId="68F961B0" w14:textId="77777777" w:rsidR="00524AA5" w:rsidRPr="00524AA5" w:rsidRDefault="00524AA5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Simulation of team rounding with de-brief on areas to improve</w:t>
            </w:r>
          </w:p>
          <w:p w14:paraId="0E2F622D" w14:textId="0341F2F8" w:rsidR="00524AA5" w:rsidRPr="00524AA5" w:rsidRDefault="00524AA5" w:rsidP="00524AA5">
            <w:pPr>
              <w:pStyle w:val="ListParagraph"/>
              <w:numPr>
                <w:ilvl w:val="0"/>
                <w:numId w:val="2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Paging and EPIC secure chat etiquette overview with examples</w:t>
            </w:r>
          </w:p>
        </w:tc>
      </w:tr>
      <w:tr w:rsidR="007E5282" w:rsidRPr="00524AA5" w14:paraId="5F4AFED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34D4F9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FDAFDE5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627349E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119DFF" w14:textId="5F04C2B7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Point-of-care ultrasound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CC843CF" w14:textId="655C650E" w:rsidR="00524AA5" w:rsidRPr="00524AA5" w:rsidRDefault="00524AA5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Basics and principles of how an ultrasound image is generated.</w:t>
            </w:r>
          </w:p>
          <w:p w14:paraId="2C20634E" w14:textId="616B1DA0" w:rsidR="00524AA5" w:rsidRPr="00524AA5" w:rsidRDefault="00524AA5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Basics of orientation of ultrasound probe and views that can be obtained.</w:t>
            </w:r>
          </w:p>
          <w:p w14:paraId="48E709E4" w14:textId="45F19EEF" w:rsidR="00524AA5" w:rsidRPr="00524AA5" w:rsidRDefault="00524AA5" w:rsidP="00524AA5">
            <w:pPr>
              <w:pStyle w:val="ListParagraph"/>
              <w:numPr>
                <w:ilvl w:val="0"/>
                <w:numId w:val="3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How to interpret ultrasound findings to influence decision making.</w:t>
            </w:r>
          </w:p>
        </w:tc>
      </w:tr>
      <w:tr w:rsidR="007E5282" w:rsidRPr="00524AA5" w14:paraId="54F769E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7863660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2E0CBCE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19D1348D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BE69667" w14:textId="0DB939C6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Restraints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71D4DC3" w14:textId="068CC286" w:rsidR="00524AA5" w:rsidRPr="00524AA5" w:rsidRDefault="00524AA5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When you should consider ordering restraints and what are the indications?</w:t>
            </w:r>
          </w:p>
          <w:p w14:paraId="70633EB4" w14:textId="529A5A73" w:rsidR="00524AA5" w:rsidRPr="00524AA5" w:rsidRDefault="00524AA5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What are the types of restraints and what are some restraint alternatives?</w:t>
            </w:r>
          </w:p>
          <w:p w14:paraId="5824E0CE" w14:textId="569AC025" w:rsidR="00524AA5" w:rsidRPr="00524AA5" w:rsidRDefault="00524AA5" w:rsidP="00524AA5">
            <w:pPr>
              <w:pStyle w:val="ListParagraph"/>
              <w:numPr>
                <w:ilvl w:val="0"/>
                <w:numId w:val="4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What are the steps required to order restraints?</w:t>
            </w:r>
          </w:p>
        </w:tc>
      </w:tr>
      <w:tr w:rsidR="007E5282" w:rsidRPr="00524AA5" w14:paraId="7D6EB560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53F14AC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008D20A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70056A68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9D9C66A" w14:textId="5E476217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Effective handoffs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C2C735" w14:textId="5E9876CC" w:rsidR="00524AA5" w:rsidRPr="00524AA5" w:rsidRDefault="00524AA5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Define standardized multidisciplinary bedside handoff.</w:t>
            </w:r>
          </w:p>
          <w:p w14:paraId="73CB1D7A" w14:textId="7EE2D1D3" w:rsidR="00524AA5" w:rsidRPr="00524AA5" w:rsidRDefault="00524AA5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Understand the importance of a detailed handoff.</w:t>
            </w:r>
          </w:p>
          <w:p w14:paraId="1D5404CD" w14:textId="1F0ADD91" w:rsidR="00524AA5" w:rsidRPr="00524AA5" w:rsidRDefault="00524AA5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Describe the process of a handoff and team member notes.</w:t>
            </w:r>
          </w:p>
          <w:p w14:paraId="029D8509" w14:textId="3B17E722" w:rsidR="00524AA5" w:rsidRPr="00524AA5" w:rsidRDefault="00524AA5" w:rsidP="00524AA5">
            <w:pPr>
              <w:pStyle w:val="ListParagraph"/>
              <w:numPr>
                <w:ilvl w:val="0"/>
                <w:numId w:val="5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Share feedback from team members about the handoff process.</w:t>
            </w:r>
          </w:p>
        </w:tc>
      </w:tr>
      <w:tr w:rsidR="007E5282" w:rsidRPr="00524AA5" w14:paraId="2CD8EED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609B54C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D7CEE91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20C5B2E6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AD00435" w14:textId="5DA5C232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Misadventures in line and tube placemen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05D9A80" w14:textId="14ACFE31" w:rsidR="00524AA5" w:rsidRPr="00524AA5" w:rsidRDefault="00524AA5" w:rsidP="00524AA5">
            <w:pPr>
              <w:pStyle w:val="ListParagraph"/>
              <w:numPr>
                <w:ilvl w:val="0"/>
                <w:numId w:val="6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Common complications of lines and tube placement.</w:t>
            </w:r>
          </w:p>
          <w:p w14:paraId="393E295D" w14:textId="4BA04A88" w:rsidR="00524AA5" w:rsidRPr="00524AA5" w:rsidRDefault="00524AA5" w:rsidP="00524AA5">
            <w:pPr>
              <w:pStyle w:val="ListParagraph"/>
              <w:numPr>
                <w:ilvl w:val="0"/>
                <w:numId w:val="6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Common radiologic findings that can be seen for complications.</w:t>
            </w:r>
          </w:p>
        </w:tc>
      </w:tr>
      <w:tr w:rsidR="007E5282" w:rsidRPr="00524AA5" w14:paraId="145530B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06DF55B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56A914D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1454804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B6CDA6D" w14:textId="4288693C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Epidemiolog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8FC0620" w14:textId="0EF97FEA" w:rsidR="00524AA5" w:rsidRPr="00524AA5" w:rsidRDefault="00524AA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Resources available for epidemiology.</w:t>
            </w:r>
          </w:p>
          <w:p w14:paraId="17A27E9C" w14:textId="202A39D6" w:rsidR="00524AA5" w:rsidRPr="00524AA5" w:rsidRDefault="00524AA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Indications and resources for PPE and isolation.</w:t>
            </w:r>
          </w:p>
          <w:p w14:paraId="1624F925" w14:textId="2376CF0B" w:rsidR="00524AA5" w:rsidRPr="00524AA5" w:rsidRDefault="00524AA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How to order different types of PPE and isolation?</w:t>
            </w:r>
          </w:p>
          <w:p w14:paraId="7A045C43" w14:textId="74844980" w:rsidR="00524AA5" w:rsidRPr="00524AA5" w:rsidRDefault="00524AA5" w:rsidP="00524AA5">
            <w:pPr>
              <w:pStyle w:val="ListParagraph"/>
              <w:numPr>
                <w:ilvl w:val="0"/>
                <w:numId w:val="7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COVID-19 safety and requirements.</w:t>
            </w:r>
          </w:p>
        </w:tc>
      </w:tr>
      <w:tr w:rsidR="007E5282" w:rsidRPr="00524AA5" w14:paraId="66A1731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7ACEFEF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07D6BE9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49052C34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9F22740" w14:textId="51D83342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Patient Safet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66FAF8C" w14:textId="2A56EBB1" w:rsidR="00524AA5" w:rsidRPr="00524AA5" w:rsidRDefault="00524AA5" w:rsidP="00524AA5">
            <w:pPr>
              <w:pStyle w:val="ListParagraph"/>
              <w:numPr>
                <w:ilvl w:val="0"/>
                <w:numId w:val="8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Hands-on orientation to patient safety and identification of potential patient safety issues.</w:t>
            </w:r>
          </w:p>
          <w:p w14:paraId="39D8B0D8" w14:textId="0B4D2A28" w:rsidR="00524AA5" w:rsidRPr="00524AA5" w:rsidRDefault="00524AA5" w:rsidP="00524AA5">
            <w:pPr>
              <w:pStyle w:val="ListParagraph"/>
              <w:numPr>
                <w:ilvl w:val="0"/>
                <w:numId w:val="8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Simulation of patient safety and its reporting.</w:t>
            </w:r>
          </w:p>
        </w:tc>
      </w:tr>
      <w:tr w:rsidR="007E5282" w:rsidRPr="00524AA5" w14:paraId="75E6784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D67B63F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EC77BD4" w14:textId="77777777" w:rsidR="007E5282" w:rsidRPr="00524AA5" w:rsidRDefault="007E5282" w:rsidP="007E5282">
            <w:pPr>
              <w:pStyle w:val="ListParagraph"/>
              <w:ind w:left="429"/>
              <w:rPr>
                <w:rFonts w:ascii="Times New Roman" w:hAnsi="Times New Roman" w:cs="Times New Roman"/>
              </w:rPr>
            </w:pPr>
          </w:p>
        </w:tc>
      </w:tr>
      <w:tr w:rsidR="00524AA5" w:rsidRPr="00524AA5" w14:paraId="03CB872B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80A542D" w14:textId="237331F1" w:rsidR="00524AA5" w:rsidRPr="00524AA5" w:rsidRDefault="00524AA5">
            <w:pPr>
              <w:rPr>
                <w:rFonts w:ascii="Times New Roman" w:hAnsi="Times New Roman" w:cs="Times New Roman"/>
              </w:rPr>
            </w:pPr>
            <w:r w:rsidRPr="00524AA5">
              <w:rPr>
                <w:rFonts w:ascii="Times New Roman" w:hAnsi="Times New Roman" w:cs="Times New Roman"/>
              </w:rPr>
              <w:t>Quality Improvemen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6B05540" w14:textId="77777777" w:rsidR="00524AA5" w:rsidRPr="00524AA5" w:rsidRDefault="00524AA5" w:rsidP="00524AA5">
            <w:pPr>
              <w:pStyle w:val="ListParagraph"/>
              <w:numPr>
                <w:ilvl w:val="0"/>
                <w:numId w:val="10"/>
              </w:numPr>
              <w:ind w:left="429"/>
              <w:rPr>
                <w:rFonts w:ascii="Times New Roman" w:hAnsi="Times New Roman" w:cs="Times New Roman"/>
                <w:color w:val="000000" w:themeColor="text1"/>
              </w:rPr>
            </w:pPr>
            <w:r w:rsidRPr="00524AA5">
              <w:rPr>
                <w:rStyle w:val="textlayer--absolute"/>
                <w:rFonts w:ascii="Times New Roman" w:hAnsi="Times New Roman" w:cs="Times New Roman"/>
              </w:rPr>
              <w:t xml:space="preserve">Develop proficiency with DMAIC </w:t>
            </w:r>
            <w:r w:rsidRPr="00524AA5"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  <w:t>process improvement methodology to define and measure potential opportunities for meaningful healthcare improvement.</w:t>
            </w:r>
          </w:p>
          <w:p w14:paraId="45DA45C2" w14:textId="285FE2D8" w:rsidR="00524AA5" w:rsidRPr="00524AA5" w:rsidRDefault="00524AA5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Fonts w:ascii="Times New Roman" w:hAnsi="Times New Roman" w:cs="Times New Roman"/>
                <w:color w:val="000000" w:themeColor="text1"/>
              </w:rPr>
            </w:pPr>
            <w:r w:rsidRPr="00524AA5">
              <w:rPr>
                <w:rFonts w:ascii="Times New Roman" w:hAnsi="Times New Roman" w:cs="Times New Roman"/>
                <w:color w:val="000000" w:themeColor="text1"/>
              </w:rPr>
              <w:t>Understand the use quality improvement as a tool to deliver safe, effective, equitable, high value care.</w:t>
            </w:r>
          </w:p>
          <w:p w14:paraId="669BC0D7" w14:textId="275D5161" w:rsidR="00524AA5" w:rsidRPr="00524AA5" w:rsidRDefault="00524AA5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</w:pPr>
            <w:r w:rsidRPr="00524AA5"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  <w:t>Advance knowledge of quality improvement methodology and process improvement.</w:t>
            </w:r>
          </w:p>
          <w:p w14:paraId="0191EB1D" w14:textId="7077E41E" w:rsidR="00524AA5" w:rsidRPr="00524AA5" w:rsidRDefault="00524AA5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</w:pPr>
            <w:r w:rsidRPr="00524AA5"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  <w:t>Help identify quality improvement projects and get involved in existing projects at the medical center or within your department.</w:t>
            </w:r>
          </w:p>
          <w:p w14:paraId="5F4C0E40" w14:textId="756E6D31" w:rsidR="00524AA5" w:rsidRPr="00524AA5" w:rsidRDefault="00524AA5" w:rsidP="00524AA5">
            <w:pPr>
              <w:pStyle w:val="ListParagraph"/>
              <w:numPr>
                <w:ilvl w:val="0"/>
                <w:numId w:val="9"/>
              </w:numPr>
              <w:ind w:left="429"/>
              <w:rPr>
                <w:rFonts w:ascii="Times New Roman" w:hAnsi="Times New Roman" w:cs="Times New Roman"/>
              </w:rPr>
            </w:pPr>
            <w:r w:rsidRPr="00524AA5">
              <w:rPr>
                <w:rStyle w:val="textlayer--absolute"/>
                <w:rFonts w:ascii="Times New Roman" w:hAnsi="Times New Roman" w:cs="Times New Roman"/>
                <w:color w:val="000000" w:themeColor="text1"/>
              </w:rPr>
              <w:t>Increase understanding of and ability to address healthcare disparities using quality improvement initiatives.</w:t>
            </w:r>
          </w:p>
        </w:tc>
      </w:tr>
      <w:tr w:rsidR="007E5282" w:rsidRPr="00524AA5" w14:paraId="469DF15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9037568" w14:textId="77777777" w:rsidR="007E5282" w:rsidRPr="00524AA5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BBE06F" w14:textId="77777777" w:rsidR="007E5282" w:rsidRPr="00524AA5" w:rsidRDefault="007E5282" w:rsidP="007E5282">
            <w:pPr>
              <w:pStyle w:val="ListParagraph"/>
              <w:ind w:left="429"/>
              <w:rPr>
                <w:rStyle w:val="textlayer--absolute"/>
                <w:rFonts w:ascii="Times New Roman" w:hAnsi="Times New Roman" w:cs="Times New Roman"/>
              </w:rPr>
            </w:pPr>
          </w:p>
        </w:tc>
      </w:tr>
      <w:tr w:rsidR="00524AA5" w14:paraId="6EE28A8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28A84FC" w14:textId="55255453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>
              <w:t>edical Information Managemen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E0849D8" w14:textId="15879CAF" w:rsidR="00524AA5" w:rsidRDefault="00524AA5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quirements for documentation and billing in a patient’s medical heath record.</w:t>
            </w:r>
          </w:p>
          <w:p w14:paraId="0E92A0C5" w14:textId="4A39B424" w:rsidR="00524AA5" w:rsidRDefault="00524AA5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cumenting procedures in a patient’s record.</w:t>
            </w:r>
          </w:p>
          <w:p w14:paraId="3847DC56" w14:textId="7000359C" w:rsidR="00524AA5" w:rsidRDefault="00524AA5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PPA and patient confidentiality of patient information.</w:t>
            </w:r>
          </w:p>
          <w:p w14:paraId="071C973C" w14:textId="446298AA" w:rsidR="00524AA5" w:rsidRPr="00524AA5" w:rsidRDefault="00524AA5" w:rsidP="00524AA5">
            <w:pPr>
              <w:pStyle w:val="ListParagraph"/>
              <w:numPr>
                <w:ilvl w:val="0"/>
                <w:numId w:val="11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ing of complications and integrity of documentation.</w:t>
            </w:r>
          </w:p>
        </w:tc>
      </w:tr>
      <w:tr w:rsidR="007E5282" w14:paraId="02C7966A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F3E01CE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8D8086A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1844D5D7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636D6B88" w14:textId="4905D69A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LeadServeInspir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7C33E95" w14:textId="66F5BCB7" w:rsidR="00524AA5" w:rsidRP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 to the LeadServeInspire curriculum and its benefits to medical teaching.</w:t>
            </w:r>
          </w:p>
        </w:tc>
      </w:tr>
      <w:tr w:rsidR="007E5282" w14:paraId="7E82D73B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861CAA1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AA74805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4F78F0F2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4F29A94" w14:textId="1294F3B7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ient with Limited English Proficienc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75FA5AA" w14:textId="64FA9146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derstand and develop skills to appropriately interact with patients with limited English Proficiency.</w:t>
            </w:r>
          </w:p>
          <w:p w14:paraId="2A2102E6" w14:textId="25E889C8" w:rsidR="00524AA5" w:rsidRP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ulation with virtual patient with limited English Proficiency.</w:t>
            </w:r>
          </w:p>
        </w:tc>
      </w:tr>
      <w:tr w:rsidR="007E5282" w14:paraId="360F740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7A1C81E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86E517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7B529C1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55C6866" w14:textId="212DFB6B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Environment and Student Mistreatmen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857AC87" w14:textId="508C4570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eating an ideal learning environment.</w:t>
            </w:r>
          </w:p>
          <w:p w14:paraId="23F74DF1" w14:textId="41A776FB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s of mistreatment and identifying when they occur.</w:t>
            </w:r>
          </w:p>
          <w:p w14:paraId="756F773D" w14:textId="77777777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view of trends of mistreatment in education at The Ohio State University</w:t>
            </w:r>
          </w:p>
          <w:p w14:paraId="26C3B663" w14:textId="77777777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to safely and adequately report mistreatment.</w:t>
            </w:r>
          </w:p>
          <w:p w14:paraId="551E027F" w14:textId="39486A8B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nical examples of mistreatment.</w:t>
            </w:r>
          </w:p>
        </w:tc>
      </w:tr>
      <w:tr w:rsidR="007E5282" w14:paraId="12E3B1C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42184D6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4F1FF80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66250549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D24A4CC" w14:textId="4AF24AA8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essionalism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749FB63" w14:textId="6A33F6B0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ortance of professionalism.</w:t>
            </w:r>
          </w:p>
          <w:p w14:paraId="11D2FC48" w14:textId="150276B1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derstand ways to professionally handle varying situations.</w:t>
            </w:r>
          </w:p>
        </w:tc>
      </w:tr>
      <w:tr w:rsidR="007E5282" w14:paraId="6A71F293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AD37DBC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E8B8B76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0DE0450C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ABD7F86" w14:textId="7537FBF0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pathetic communication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D8C4BDE" w14:textId="77777777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fine empathy and understand its meaning.</w:t>
            </w:r>
          </w:p>
          <w:p w14:paraId="1A959519" w14:textId="348B70F5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line empathetic communication strategies</w:t>
            </w:r>
            <w:r w:rsidR="007E5282">
              <w:rPr>
                <w:rFonts w:ascii="Times New Roman" w:hAnsi="Times New Roman" w:cs="Times New Roman"/>
              </w:rPr>
              <w:t>.</w:t>
            </w:r>
          </w:p>
          <w:p w14:paraId="42D20395" w14:textId="6DE72DF0" w:rsidR="00524AA5" w:rsidRP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e communication strategies</w:t>
            </w:r>
            <w:r w:rsidR="007E5282">
              <w:rPr>
                <w:rFonts w:ascii="Times New Roman" w:hAnsi="Times New Roman" w:cs="Times New Roman"/>
              </w:rPr>
              <w:t>.</w:t>
            </w:r>
          </w:p>
        </w:tc>
      </w:tr>
      <w:tr w:rsidR="007E5282" w14:paraId="3A224A35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AA41738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41B65EE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6FFB73E2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76F2AB7" w14:textId="19887F16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mbuds and Coaching Program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3BB4711" w14:textId="42958017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derstand ombuds and its role.</w:t>
            </w:r>
          </w:p>
          <w:p w14:paraId="0F776103" w14:textId="325C6F44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derstand the role of the coach.</w:t>
            </w:r>
          </w:p>
          <w:p w14:paraId="0EC67ECF" w14:textId="7FCAEB70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olkit for using these resources and working with the ombuds/coach.</w:t>
            </w:r>
          </w:p>
        </w:tc>
      </w:tr>
      <w:tr w:rsidR="007E5282" w14:paraId="7CF4C42F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51ED6AD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B1E8583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1CA1415E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58E72F5" w14:textId="22D1382E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icies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4DCFB4B" w14:textId="6A442917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ples of common policies for residents in regard to training and vacation.</w:t>
            </w:r>
          </w:p>
        </w:tc>
      </w:tr>
      <w:tr w:rsidR="007E5282" w14:paraId="16F6FEE0" w14:textId="77777777" w:rsidTr="007E528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28AB372" w14:textId="77777777" w:rsidR="007E5282" w:rsidRDefault="007E52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E12EC10" w14:textId="77777777" w:rsidR="007E5282" w:rsidRDefault="007E5282" w:rsidP="007E5282">
            <w:pPr>
              <w:pStyle w:val="ListParagraph"/>
              <w:ind w:left="440"/>
              <w:rPr>
                <w:rFonts w:ascii="Times New Roman" w:hAnsi="Times New Roman" w:cs="Times New Roman"/>
              </w:rPr>
            </w:pPr>
          </w:p>
        </w:tc>
      </w:tr>
      <w:tr w:rsidR="00524AA5" w14:paraId="50F9842B" w14:textId="77777777" w:rsidTr="007E5282"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65AEB" w14:textId="3F838075" w:rsidR="00524AA5" w:rsidRDefault="00524A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uman Resources and Benefit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B2873D" w14:textId="7BFAFA9C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view of resident benefits and understanding of how this can be tailored for each specific resident.</w:t>
            </w:r>
          </w:p>
          <w:p w14:paraId="28EAC0F7" w14:textId="02AB0BE8" w:rsidR="00524AA5" w:rsidRDefault="00524AA5" w:rsidP="00524AA5">
            <w:pPr>
              <w:pStyle w:val="ListParagraph"/>
              <w:numPr>
                <w:ilvl w:val="0"/>
                <w:numId w:val="12"/>
              </w:numPr>
              <w:ind w:left="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role of human resources in your training and how to contact them.</w:t>
            </w:r>
          </w:p>
        </w:tc>
      </w:tr>
    </w:tbl>
    <w:p w14:paraId="728F0C87" w14:textId="7C13069E" w:rsidR="00524AA5" w:rsidRDefault="00524AA5">
      <w:pPr>
        <w:rPr>
          <w:rFonts w:ascii="Times New Roman" w:hAnsi="Times New Roman" w:cs="Times New Roman"/>
        </w:rPr>
      </w:pPr>
    </w:p>
    <w:p w14:paraId="00F1D7EF" w14:textId="77777777" w:rsidR="00524AA5" w:rsidRPr="00524AA5" w:rsidRDefault="00524AA5">
      <w:pPr>
        <w:rPr>
          <w:rFonts w:ascii="Times New Roman" w:hAnsi="Times New Roman" w:cs="Times New Roman"/>
        </w:rPr>
      </w:pPr>
    </w:p>
    <w:sectPr w:rsidR="00524AA5" w:rsidRPr="00524AA5" w:rsidSect="00274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C7DD6"/>
    <w:multiLevelType w:val="hybridMultilevel"/>
    <w:tmpl w:val="C0D8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04AFA"/>
    <w:multiLevelType w:val="hybridMultilevel"/>
    <w:tmpl w:val="4AC2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F2EC9"/>
    <w:multiLevelType w:val="hybridMultilevel"/>
    <w:tmpl w:val="0BE8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F71FE"/>
    <w:multiLevelType w:val="hybridMultilevel"/>
    <w:tmpl w:val="E280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24EF4"/>
    <w:multiLevelType w:val="hybridMultilevel"/>
    <w:tmpl w:val="526EA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C5CD7"/>
    <w:multiLevelType w:val="hybridMultilevel"/>
    <w:tmpl w:val="DAB8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94F23"/>
    <w:multiLevelType w:val="hybridMultilevel"/>
    <w:tmpl w:val="5A501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AE535E"/>
    <w:multiLevelType w:val="hybridMultilevel"/>
    <w:tmpl w:val="F68A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7C7DE1"/>
    <w:multiLevelType w:val="hybridMultilevel"/>
    <w:tmpl w:val="C6C28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323FD2"/>
    <w:multiLevelType w:val="hybridMultilevel"/>
    <w:tmpl w:val="1A58F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D613E"/>
    <w:multiLevelType w:val="hybridMultilevel"/>
    <w:tmpl w:val="BEE4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A3775"/>
    <w:multiLevelType w:val="hybridMultilevel"/>
    <w:tmpl w:val="A89E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11"/>
  </w:num>
  <w:num w:numId="6">
    <w:abstractNumId w:val="0"/>
  </w:num>
  <w:num w:numId="7">
    <w:abstractNumId w:val="8"/>
  </w:num>
  <w:num w:numId="8">
    <w:abstractNumId w:val="9"/>
  </w:num>
  <w:num w:numId="9">
    <w:abstractNumId w:val="2"/>
  </w:num>
  <w:num w:numId="10">
    <w:abstractNumId w:val="4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UysLA0MLU0tTBT0lEKTi0uzszPAykwrAUAYROj+ywAAAA="/>
  </w:docVars>
  <w:rsids>
    <w:rsidRoot w:val="00524AA5"/>
    <w:rsid w:val="00084065"/>
    <w:rsid w:val="000A11A7"/>
    <w:rsid w:val="000A1226"/>
    <w:rsid w:val="000C0C96"/>
    <w:rsid w:val="000C17B2"/>
    <w:rsid w:val="000D5E50"/>
    <w:rsid w:val="00116D68"/>
    <w:rsid w:val="00121D47"/>
    <w:rsid w:val="001265A6"/>
    <w:rsid w:val="00144ED1"/>
    <w:rsid w:val="00173AD6"/>
    <w:rsid w:val="00175CB6"/>
    <w:rsid w:val="00187CBF"/>
    <w:rsid w:val="001A1626"/>
    <w:rsid w:val="001A7BBB"/>
    <w:rsid w:val="001E2660"/>
    <w:rsid w:val="001F5C6D"/>
    <w:rsid w:val="00221947"/>
    <w:rsid w:val="00225149"/>
    <w:rsid w:val="0025751D"/>
    <w:rsid w:val="00274DC9"/>
    <w:rsid w:val="002921BA"/>
    <w:rsid w:val="002F651E"/>
    <w:rsid w:val="003069C8"/>
    <w:rsid w:val="003145D8"/>
    <w:rsid w:val="003A66F3"/>
    <w:rsid w:val="003C309A"/>
    <w:rsid w:val="003C5F5A"/>
    <w:rsid w:val="003E13B0"/>
    <w:rsid w:val="003F1923"/>
    <w:rsid w:val="004A303B"/>
    <w:rsid w:val="004B69BB"/>
    <w:rsid w:val="00515546"/>
    <w:rsid w:val="00524AA5"/>
    <w:rsid w:val="00530F25"/>
    <w:rsid w:val="0056275A"/>
    <w:rsid w:val="00591952"/>
    <w:rsid w:val="005B6966"/>
    <w:rsid w:val="005D10DC"/>
    <w:rsid w:val="005D6073"/>
    <w:rsid w:val="005D7D20"/>
    <w:rsid w:val="005F63C5"/>
    <w:rsid w:val="006768C6"/>
    <w:rsid w:val="006B0EEC"/>
    <w:rsid w:val="006F2D81"/>
    <w:rsid w:val="00715186"/>
    <w:rsid w:val="00715A55"/>
    <w:rsid w:val="00746BF8"/>
    <w:rsid w:val="0077071C"/>
    <w:rsid w:val="00787F12"/>
    <w:rsid w:val="007950F7"/>
    <w:rsid w:val="007C3647"/>
    <w:rsid w:val="007E21AE"/>
    <w:rsid w:val="007E3BB0"/>
    <w:rsid w:val="007E5282"/>
    <w:rsid w:val="00867BBA"/>
    <w:rsid w:val="008C4EC5"/>
    <w:rsid w:val="008E539C"/>
    <w:rsid w:val="009104C7"/>
    <w:rsid w:val="009432F4"/>
    <w:rsid w:val="009567A4"/>
    <w:rsid w:val="009700B7"/>
    <w:rsid w:val="0098741D"/>
    <w:rsid w:val="009A19F4"/>
    <w:rsid w:val="00A03634"/>
    <w:rsid w:val="00A656E2"/>
    <w:rsid w:val="00A83808"/>
    <w:rsid w:val="00AD2DC6"/>
    <w:rsid w:val="00B0344B"/>
    <w:rsid w:val="00B34BE0"/>
    <w:rsid w:val="00B40360"/>
    <w:rsid w:val="00B44EAC"/>
    <w:rsid w:val="00B7254C"/>
    <w:rsid w:val="00B73572"/>
    <w:rsid w:val="00BC3A75"/>
    <w:rsid w:val="00BD54E3"/>
    <w:rsid w:val="00BE00AF"/>
    <w:rsid w:val="00C85411"/>
    <w:rsid w:val="00C85546"/>
    <w:rsid w:val="00CD7E9F"/>
    <w:rsid w:val="00D13869"/>
    <w:rsid w:val="00D25661"/>
    <w:rsid w:val="00D65AF3"/>
    <w:rsid w:val="00D720FB"/>
    <w:rsid w:val="00D962C0"/>
    <w:rsid w:val="00DC35A8"/>
    <w:rsid w:val="00DE7325"/>
    <w:rsid w:val="00DF184A"/>
    <w:rsid w:val="00E41F86"/>
    <w:rsid w:val="00E6125C"/>
    <w:rsid w:val="00E73836"/>
    <w:rsid w:val="00F107AF"/>
    <w:rsid w:val="00F36C0D"/>
    <w:rsid w:val="00F80884"/>
    <w:rsid w:val="00FB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70C68"/>
  <w15:chartTrackingRefBased/>
  <w15:docId w15:val="{FE850934-7C21-B948-B101-837F952D5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4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AA5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524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3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Hussain</dc:creator>
  <cp:keywords/>
  <dc:description/>
  <cp:lastModifiedBy>Essandoh, Michael</cp:lastModifiedBy>
  <cp:revision>2</cp:revision>
  <dcterms:created xsi:type="dcterms:W3CDTF">2021-03-10T13:07:00Z</dcterms:created>
  <dcterms:modified xsi:type="dcterms:W3CDTF">2021-03-10T13:07:00Z</dcterms:modified>
</cp:coreProperties>
</file>